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pPr w:leftFromText="180" w:rightFromText="180" w:vertAnchor="page" w:horzAnchor="margin" w:tblpY="2029"/>
        <w:tblW w:w="0" w:type="auto"/>
        <w:tblLook w:val="04A0" w:firstRow="1" w:lastRow="0" w:firstColumn="1" w:lastColumn="0" w:noHBand="0" w:noVBand="1"/>
      </w:tblPr>
      <w:tblGrid>
        <w:gridCol w:w="1987"/>
        <w:gridCol w:w="1287"/>
        <w:gridCol w:w="1548"/>
        <w:gridCol w:w="1958"/>
        <w:gridCol w:w="1008"/>
        <w:gridCol w:w="1487"/>
        <w:gridCol w:w="1049"/>
        <w:gridCol w:w="968"/>
        <w:gridCol w:w="954"/>
      </w:tblGrid>
      <w:tr w:rsidR="004D7FDA" w:rsidRPr="002309DA" w:rsidTr="004D7FDA">
        <w:trPr>
          <w:trHeight w:val="288"/>
        </w:trPr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4D7FDA" w:rsidRPr="00D21AFA" w:rsidRDefault="004D7FDA" w:rsidP="004D7F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</w:pPr>
            <w:r w:rsidRPr="00D21AFA"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  <w:t>Muscle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4D7FDA" w:rsidRPr="00D21AFA" w:rsidRDefault="004D7FDA" w:rsidP="004D7F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  <w:t xml:space="preserve">Muscle </w:t>
            </w:r>
            <w:r w:rsidRPr="00D21AFA"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  <w:t>Mass (g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4D7FDA" w:rsidRPr="00D21AFA" w:rsidRDefault="004D7FDA" w:rsidP="004D7F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</w:pPr>
            <w:r w:rsidRPr="00D21AFA"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  <w:t>Muscle length (mm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4D7FDA" w:rsidRPr="00D21AFA" w:rsidRDefault="004D7FDA" w:rsidP="004D7F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  <w:t>Optimal f</w:t>
            </w:r>
            <w:r w:rsidRPr="00D21AFA"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  <w:t>iber length (mm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4D7FDA" w:rsidRPr="00D74246" w:rsidRDefault="004D7FDA" w:rsidP="004D7F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</w:pPr>
            <w:proofErr w:type="spellStart"/>
            <w:proofErr w:type="gramStart"/>
            <w:r w:rsidRPr="00D74246">
              <w:rPr>
                <w:b/>
                <w:sz w:val="16"/>
                <w:szCs w:val="16"/>
              </w:rPr>
              <w:t>L</w:t>
            </w:r>
            <w:r w:rsidRPr="00D74246">
              <w:rPr>
                <w:b/>
                <w:sz w:val="16"/>
                <w:szCs w:val="16"/>
                <w:vertAlign w:val="subscript"/>
              </w:rPr>
              <w:t>f</w:t>
            </w:r>
            <w:r w:rsidRPr="00D74246">
              <w:rPr>
                <w:b/>
                <w:sz w:val="16"/>
                <w:szCs w:val="16"/>
              </w:rPr>
              <w:t>:L</w:t>
            </w:r>
            <w:r w:rsidRPr="00D74246">
              <w:rPr>
                <w:b/>
                <w:sz w:val="16"/>
                <w:szCs w:val="16"/>
                <w:vertAlign w:val="subscript"/>
              </w:rPr>
              <w:t>m</w:t>
            </w:r>
            <w:proofErr w:type="spellEnd"/>
            <w:proofErr w:type="gramEnd"/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4D7FDA" w:rsidRPr="00D21AFA" w:rsidRDefault="004D7FDA" w:rsidP="004D7F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</w:pPr>
            <w:proofErr w:type="spellStart"/>
            <w:r w:rsidRPr="00D21AFA"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  <w:t>Pennation</w:t>
            </w:r>
            <w:proofErr w:type="spellEnd"/>
            <w:r w:rsidRPr="00D21AFA"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  <w:t xml:space="preserve"> angle (°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4D7FDA" w:rsidRPr="00D21AFA" w:rsidRDefault="004D7FDA" w:rsidP="004D7F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</w:pPr>
            <w:r w:rsidRPr="00D21AFA"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  <w:t>PCSA (mm</w:t>
            </w:r>
            <w:r w:rsidRPr="00D21AFA"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  <w:vertAlign w:val="superscript"/>
              </w:rPr>
              <w:t>2</w:t>
            </w:r>
            <w:r w:rsidRPr="00D21AFA"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  <w:t>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4D7FDA" w:rsidRPr="00D21AFA" w:rsidRDefault="004D7FDA" w:rsidP="004D7F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</w:pPr>
            <w:proofErr w:type="spellStart"/>
            <w:r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  <w:t>F</w:t>
            </w:r>
            <w:r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  <w:vertAlign w:val="subscript"/>
              </w:rPr>
              <w:t>max</w:t>
            </w:r>
            <w:proofErr w:type="spellEnd"/>
            <w:r w:rsidRPr="00D21AFA"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  <w:t xml:space="preserve"> (N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4D7FDA" w:rsidRPr="00D21AFA" w:rsidRDefault="004D7FDA" w:rsidP="004D7F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</w:pPr>
            <w:proofErr w:type="spellStart"/>
            <w:r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  <w:t>F</w:t>
            </w:r>
            <w:r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  <w:vertAlign w:val="subscript"/>
              </w:rPr>
              <w:t>max</w:t>
            </w:r>
            <w:proofErr w:type="spellEnd"/>
            <w:r w:rsidRPr="00D21AFA" w:rsidDel="003712A5"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  <w:t xml:space="preserve"> </w:t>
            </w:r>
            <w:r w:rsidRPr="00D21AFA"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  <w:t>(%BW)</w:t>
            </w:r>
          </w:p>
        </w:tc>
      </w:tr>
      <w:tr w:rsidR="004D7FDA" w:rsidRPr="002309DA" w:rsidTr="004D7FDA">
        <w:trPr>
          <w:trHeight w:val="288"/>
        </w:trPr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D7FDA" w:rsidRPr="00D21AFA" w:rsidRDefault="004D7FDA" w:rsidP="004D7F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</w:pPr>
            <w:r w:rsidRPr="00D21AFA"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  <w:t>Adductor magnus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D7FDA" w:rsidRPr="00C02605" w:rsidRDefault="004D7FDA" w:rsidP="004D7F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C0260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74 (84%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D7FDA" w:rsidRPr="000B475A" w:rsidRDefault="004D7FDA" w:rsidP="004D7F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0B475A">
              <w:rPr>
                <w:rFonts w:ascii="Calibri" w:eastAsia="Times New Roman" w:hAnsi="Calibri" w:cs="Calibri"/>
                <w:sz w:val="16"/>
                <w:szCs w:val="16"/>
              </w:rPr>
              <w:t>-76 (-20%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D7FDA" w:rsidRPr="00C02605" w:rsidRDefault="004D7FDA" w:rsidP="004D7F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87 (60%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D7FDA" w:rsidRPr="00C02605" w:rsidRDefault="004D7FDA" w:rsidP="004D7F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0.35 (89%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D7FDA" w:rsidRPr="00C02605" w:rsidRDefault="004D7FDA" w:rsidP="004D7F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C0260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-3 (-21%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D7FDA" w:rsidRPr="00C02605" w:rsidRDefault="004D7FDA" w:rsidP="004D7F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C02605">
              <w:rPr>
                <w:rFonts w:ascii="Calibri" w:hAnsi="Calibri" w:cs="Calibri"/>
                <w:color w:val="000000"/>
                <w:sz w:val="16"/>
                <w:szCs w:val="16"/>
              </w:rPr>
              <w:t>4</w:t>
            </w:r>
            <w:r>
              <w:rPr>
                <w:rFonts w:ascii="Calibri" w:hAnsi="Calibri" w:cs="Calibri"/>
                <w:color w:val="000000"/>
                <w:sz w:val="16"/>
                <w:szCs w:val="16"/>
              </w:rPr>
              <w:t>74 (23%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D7FDA" w:rsidRPr="00C02605" w:rsidRDefault="004D7FDA" w:rsidP="004D7F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142 (23%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D7FDA" w:rsidRPr="00C02605" w:rsidRDefault="004D7FDA" w:rsidP="004D7F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30 (40%)</w:t>
            </w:r>
          </w:p>
        </w:tc>
      </w:tr>
      <w:tr w:rsidR="004D7FDA" w:rsidRPr="002309DA" w:rsidTr="004D7FDA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4D7FDA" w:rsidRPr="00D21AFA" w:rsidRDefault="004D7FDA" w:rsidP="004D7F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</w:pPr>
            <w:r w:rsidRPr="00D21AFA"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  <w:t>Adductor longu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4D7FDA" w:rsidRPr="00C02605" w:rsidRDefault="004D7FDA" w:rsidP="004D7F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C0260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93 (124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4D7FDA" w:rsidRPr="000B475A" w:rsidRDefault="004D7FDA" w:rsidP="004D7F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0B475A">
              <w:rPr>
                <w:rFonts w:ascii="Calibri" w:eastAsia="Times New Roman" w:hAnsi="Calibri" w:cs="Calibri"/>
                <w:sz w:val="16"/>
                <w:szCs w:val="16"/>
              </w:rPr>
              <w:t>0 (0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4D7FDA" w:rsidRPr="00C02605" w:rsidRDefault="004D7FDA" w:rsidP="004D7F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2 (2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4D7FDA" w:rsidRPr="00C02605" w:rsidRDefault="004D7FDA" w:rsidP="004D7F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0.02 (3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4D7FDA" w:rsidRPr="00C02605" w:rsidRDefault="004D7FDA" w:rsidP="004D7F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C0260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 (69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4D7FDA" w:rsidRPr="00C02605" w:rsidRDefault="004D7FDA" w:rsidP="004D7F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820 (126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4D7FDA" w:rsidRPr="00C02605" w:rsidRDefault="004D7FDA" w:rsidP="004D7F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246 (126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4D7FDA" w:rsidRPr="00C02605" w:rsidRDefault="004D7FDA" w:rsidP="004D7F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C02605">
              <w:rPr>
                <w:rFonts w:ascii="Calibri" w:hAnsi="Calibri" w:cs="Calibri"/>
                <w:color w:val="000000"/>
                <w:sz w:val="16"/>
                <w:szCs w:val="16"/>
              </w:rPr>
              <w:t>3</w:t>
            </w:r>
            <w:r>
              <w:rPr>
                <w:rFonts w:ascii="Calibri" w:hAnsi="Calibri" w:cs="Calibri"/>
                <w:color w:val="000000"/>
                <w:sz w:val="16"/>
                <w:szCs w:val="16"/>
              </w:rPr>
              <w:t>6 (149%)</w:t>
            </w:r>
          </w:p>
        </w:tc>
      </w:tr>
      <w:tr w:rsidR="004D7FDA" w:rsidRPr="002309DA" w:rsidTr="004D7FDA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D7FDA" w:rsidRPr="00D21AFA" w:rsidRDefault="004D7FDA" w:rsidP="004D7F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sz w:val="16"/>
                <w:szCs w:val="16"/>
              </w:rPr>
            </w:pPr>
            <w:r w:rsidRPr="00D21AFA">
              <w:rPr>
                <w:rFonts w:ascii="Calibri" w:eastAsia="Times New Roman" w:hAnsi="Calibri" w:cs="Calibri"/>
                <w:b/>
                <w:sz w:val="16"/>
                <w:szCs w:val="16"/>
              </w:rPr>
              <w:t>Adductor brevi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D7FDA" w:rsidRPr="00C02605" w:rsidRDefault="004D7FDA" w:rsidP="004D7F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C0260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3 (79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D7FDA" w:rsidRPr="000B475A" w:rsidRDefault="004D7FDA" w:rsidP="004D7F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0B475A">
              <w:rPr>
                <w:rFonts w:ascii="Calibri" w:eastAsia="Times New Roman" w:hAnsi="Calibri" w:cs="Calibri"/>
                <w:sz w:val="16"/>
                <w:szCs w:val="16"/>
              </w:rPr>
              <w:t>-3 (-2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D7FDA" w:rsidRPr="00C02605" w:rsidRDefault="004D7FDA" w:rsidP="004D7F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C02605">
              <w:rPr>
                <w:rFonts w:ascii="Calibri" w:hAnsi="Calibri" w:cs="Calibri"/>
                <w:color w:val="000000"/>
                <w:sz w:val="16"/>
                <w:szCs w:val="16"/>
              </w:rPr>
              <w:t>-</w:t>
            </w:r>
            <w:r>
              <w:rPr>
                <w:rFonts w:ascii="Calibri" w:hAnsi="Calibri" w:cs="Calibri"/>
                <w:color w:val="000000"/>
                <w:sz w:val="16"/>
                <w:szCs w:val="16"/>
              </w:rPr>
              <w:t>27 (-26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D7FDA" w:rsidRPr="00C02605" w:rsidRDefault="004D7FDA" w:rsidP="004D7F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C02605">
              <w:rPr>
                <w:rFonts w:ascii="Calibri" w:hAnsi="Calibri" w:cs="Calibri"/>
                <w:color w:val="000000"/>
                <w:sz w:val="16"/>
                <w:szCs w:val="16"/>
              </w:rPr>
              <w:t>-0.</w:t>
            </w:r>
            <w:r>
              <w:rPr>
                <w:rFonts w:ascii="Calibri" w:hAnsi="Calibri" w:cs="Calibri"/>
                <w:color w:val="000000"/>
                <w:sz w:val="16"/>
                <w:szCs w:val="16"/>
              </w:rPr>
              <w:t>17 (-24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D7FDA" w:rsidRPr="00C02605" w:rsidRDefault="004D7FDA" w:rsidP="004D7F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C0260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 (88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D7FDA" w:rsidRPr="00C02605" w:rsidRDefault="004D7FDA" w:rsidP="004D7F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768 (154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D7FDA" w:rsidRPr="00C02605" w:rsidRDefault="004D7FDA" w:rsidP="004D7F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230 (154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D7FDA" w:rsidRPr="00C02605" w:rsidRDefault="004D7FDA" w:rsidP="004D7F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34 (184%)</w:t>
            </w:r>
          </w:p>
        </w:tc>
      </w:tr>
      <w:tr w:rsidR="004D7FDA" w:rsidRPr="002309DA" w:rsidTr="004D7FDA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4D7FDA" w:rsidRPr="00D21AFA" w:rsidRDefault="004D7FDA" w:rsidP="004D7F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</w:pPr>
            <w:proofErr w:type="spellStart"/>
            <w:r w:rsidRPr="00D21AFA"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  <w:t>Gracilis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4D7FDA" w:rsidRPr="00C02605" w:rsidRDefault="004D7FDA" w:rsidP="004D7F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C0260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3 (82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4D7FDA" w:rsidRPr="000B475A" w:rsidRDefault="004D7FDA" w:rsidP="004D7F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0B475A">
              <w:rPr>
                <w:rFonts w:ascii="Calibri" w:eastAsia="Times New Roman" w:hAnsi="Calibri" w:cs="Calibri"/>
                <w:sz w:val="16"/>
                <w:szCs w:val="16"/>
              </w:rPr>
              <w:t>57 (20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4D7FDA" w:rsidRPr="00C02605" w:rsidRDefault="004D7FDA" w:rsidP="004D7F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C02605">
              <w:rPr>
                <w:rFonts w:ascii="Calibri" w:hAnsi="Calibri" w:cs="Calibri"/>
                <w:color w:val="000000"/>
                <w:sz w:val="16"/>
                <w:szCs w:val="16"/>
              </w:rPr>
              <w:t>-5</w:t>
            </w:r>
            <w:r>
              <w:rPr>
                <w:rFonts w:ascii="Calibri" w:hAnsi="Calibri" w:cs="Calibri"/>
                <w:color w:val="000000"/>
                <w:sz w:val="16"/>
                <w:szCs w:val="16"/>
              </w:rPr>
              <w:t>5 (-24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4D7FDA" w:rsidRPr="00C02605" w:rsidRDefault="004D7FDA" w:rsidP="004D7F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-0.29 (-36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4D7FDA" w:rsidRPr="00C02605" w:rsidRDefault="004D7FDA" w:rsidP="004D7F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C0260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-2 (-22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4D7FDA" w:rsidRPr="00C02605" w:rsidRDefault="004D7FDA" w:rsidP="004D7F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C02605">
              <w:rPr>
                <w:rFonts w:ascii="Calibri" w:hAnsi="Calibri" w:cs="Calibri"/>
                <w:color w:val="000000"/>
                <w:sz w:val="16"/>
                <w:szCs w:val="16"/>
              </w:rPr>
              <w:t>3</w:t>
            </w:r>
            <w:r>
              <w:rPr>
                <w:rFonts w:ascii="Calibri" w:hAnsi="Calibri" w:cs="Calibri"/>
                <w:color w:val="000000"/>
                <w:sz w:val="16"/>
                <w:szCs w:val="16"/>
              </w:rPr>
              <w:t>11 (142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4D7FDA" w:rsidRPr="00C02605" w:rsidRDefault="004D7FDA" w:rsidP="004D7F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C02605">
              <w:rPr>
                <w:rFonts w:ascii="Calibri" w:hAnsi="Calibri" w:cs="Calibri"/>
                <w:color w:val="000000"/>
                <w:sz w:val="16"/>
                <w:szCs w:val="16"/>
              </w:rPr>
              <w:t>9</w:t>
            </w:r>
            <w:r>
              <w:rPr>
                <w:rFonts w:ascii="Calibri" w:hAnsi="Calibri" w:cs="Calibri"/>
                <w:color w:val="000000"/>
                <w:sz w:val="16"/>
                <w:szCs w:val="16"/>
              </w:rPr>
              <w:t>3 (142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4D7FDA" w:rsidRPr="00C02605" w:rsidRDefault="004D7FDA" w:rsidP="004D7F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14 (177%)</w:t>
            </w:r>
          </w:p>
        </w:tc>
      </w:tr>
      <w:tr w:rsidR="004D7FDA" w:rsidRPr="002309DA" w:rsidTr="004D7FDA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D7FDA" w:rsidRPr="00D21AFA" w:rsidRDefault="004D7FDA" w:rsidP="004D7F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sz w:val="16"/>
                <w:szCs w:val="16"/>
              </w:rPr>
            </w:pPr>
            <w:r w:rsidRPr="00D21AFA">
              <w:rPr>
                <w:rFonts w:ascii="Calibri" w:eastAsia="Times New Roman" w:hAnsi="Calibri" w:cs="Calibri"/>
                <w:b/>
                <w:sz w:val="16"/>
                <w:szCs w:val="16"/>
              </w:rPr>
              <w:t>Semimembranosu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D7FDA" w:rsidRPr="00C02605" w:rsidRDefault="004D7FDA" w:rsidP="004D7F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C0260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24 (92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D7FDA" w:rsidRPr="000B475A" w:rsidRDefault="004D7FDA" w:rsidP="004D7F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0B475A">
              <w:rPr>
                <w:rFonts w:ascii="Calibri" w:eastAsia="Times New Roman" w:hAnsi="Calibri" w:cs="Calibri"/>
                <w:sz w:val="16"/>
                <w:szCs w:val="16"/>
              </w:rPr>
              <w:t>-22 (-7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D7FDA" w:rsidRPr="00C02605" w:rsidRDefault="004D7FDA" w:rsidP="004D7F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89 (129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D7FDA" w:rsidRPr="00C02605" w:rsidRDefault="004D7FDA" w:rsidP="004D7F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C02605">
              <w:rPr>
                <w:rFonts w:ascii="Calibri" w:hAnsi="Calibri" w:cs="Calibri"/>
                <w:color w:val="000000"/>
                <w:sz w:val="16"/>
                <w:szCs w:val="16"/>
              </w:rPr>
              <w:t>0.3</w:t>
            </w:r>
            <w:r>
              <w:rPr>
                <w:rFonts w:ascii="Calibri" w:hAnsi="Calibri" w:cs="Calibri"/>
                <w:color w:val="000000"/>
                <w:sz w:val="16"/>
                <w:szCs w:val="16"/>
              </w:rPr>
              <w:t>4 (141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D7FDA" w:rsidRPr="00C02605" w:rsidRDefault="004D7FDA" w:rsidP="004D7F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C0260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-3 (-21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D7FDA" w:rsidRPr="00C02605" w:rsidRDefault="004D7FDA" w:rsidP="004D7F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C02605">
              <w:rPr>
                <w:rFonts w:ascii="Calibri" w:hAnsi="Calibri" w:cs="Calibri"/>
                <w:color w:val="000000"/>
                <w:sz w:val="16"/>
                <w:szCs w:val="16"/>
              </w:rPr>
              <w:t>-</w:t>
            </w:r>
            <w:r>
              <w:rPr>
                <w:rFonts w:ascii="Calibri" w:hAnsi="Calibri" w:cs="Calibri"/>
                <w:color w:val="000000"/>
                <w:sz w:val="16"/>
                <w:szCs w:val="16"/>
              </w:rPr>
              <w:t>279 (-15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D7FDA" w:rsidRPr="00C02605" w:rsidRDefault="004D7FDA" w:rsidP="004D7F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C02605">
              <w:rPr>
                <w:rFonts w:ascii="Calibri" w:hAnsi="Calibri" w:cs="Calibri"/>
                <w:color w:val="000000"/>
                <w:sz w:val="16"/>
                <w:szCs w:val="16"/>
              </w:rPr>
              <w:t>-</w:t>
            </w:r>
            <w:r>
              <w:rPr>
                <w:rFonts w:ascii="Calibri" w:hAnsi="Calibri" w:cs="Calibri"/>
                <w:color w:val="000000"/>
                <w:sz w:val="16"/>
                <w:szCs w:val="16"/>
              </w:rPr>
              <w:t>84 (-15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D7FDA" w:rsidRPr="00C02605" w:rsidRDefault="004D7FDA" w:rsidP="004D7F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C02605">
              <w:rPr>
                <w:rFonts w:ascii="Calibri" w:hAnsi="Calibri" w:cs="Calibri"/>
                <w:color w:val="000000"/>
                <w:sz w:val="16"/>
                <w:szCs w:val="16"/>
              </w:rPr>
              <w:t>-</w:t>
            </w:r>
            <w:r>
              <w:rPr>
                <w:rFonts w:ascii="Calibri" w:hAnsi="Calibri" w:cs="Calibri"/>
                <w:color w:val="000000"/>
                <w:sz w:val="16"/>
                <w:szCs w:val="16"/>
              </w:rPr>
              <w:t>4 (-6%)</w:t>
            </w:r>
          </w:p>
        </w:tc>
      </w:tr>
      <w:tr w:rsidR="004D7FDA" w:rsidRPr="002309DA" w:rsidTr="004D7FDA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4D7FDA" w:rsidRPr="00D21AFA" w:rsidRDefault="004D7FDA" w:rsidP="004D7F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sz w:val="16"/>
                <w:szCs w:val="16"/>
              </w:rPr>
            </w:pPr>
            <w:r w:rsidRPr="00D21AFA">
              <w:rPr>
                <w:rFonts w:ascii="Calibri" w:eastAsia="Times New Roman" w:hAnsi="Calibri" w:cs="Calibri"/>
                <w:b/>
                <w:sz w:val="16"/>
                <w:szCs w:val="16"/>
              </w:rPr>
              <w:t>Semitendinosu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4D7FDA" w:rsidRPr="00C02605" w:rsidRDefault="004D7FDA" w:rsidP="004D7F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C0260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97 (97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4D7FDA" w:rsidRPr="000B475A" w:rsidRDefault="004D7FDA" w:rsidP="004D7F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0B475A">
              <w:rPr>
                <w:rFonts w:ascii="Calibri" w:eastAsia="Times New Roman" w:hAnsi="Calibri" w:cs="Calibri"/>
                <w:sz w:val="16"/>
                <w:szCs w:val="16"/>
              </w:rPr>
              <w:t>28 (9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4D7FDA" w:rsidRPr="00C02605" w:rsidRDefault="004D7FDA" w:rsidP="004D7F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C02605">
              <w:rPr>
                <w:rFonts w:ascii="Calibri" w:hAnsi="Calibri" w:cs="Calibri"/>
                <w:color w:val="000000"/>
                <w:sz w:val="16"/>
                <w:szCs w:val="16"/>
              </w:rPr>
              <w:t>-1</w:t>
            </w:r>
            <w:r>
              <w:rPr>
                <w:rFonts w:ascii="Calibri" w:hAnsi="Calibri" w:cs="Calibri"/>
                <w:color w:val="000000"/>
                <w:sz w:val="16"/>
                <w:szCs w:val="16"/>
              </w:rPr>
              <w:t>0 (-5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4D7FDA" w:rsidRPr="00C02605" w:rsidRDefault="004D7FDA" w:rsidP="004D7F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C02605">
              <w:rPr>
                <w:rFonts w:ascii="Calibri" w:hAnsi="Calibri" w:cs="Calibri"/>
                <w:color w:val="000000"/>
                <w:sz w:val="16"/>
                <w:szCs w:val="16"/>
              </w:rPr>
              <w:t>-0.</w:t>
            </w:r>
            <w:r>
              <w:rPr>
                <w:rFonts w:ascii="Calibri" w:hAnsi="Calibri" w:cs="Calibri"/>
                <w:color w:val="000000"/>
                <w:sz w:val="16"/>
                <w:szCs w:val="16"/>
              </w:rPr>
              <w:t>08 (-12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4D7FDA" w:rsidRPr="00C02605" w:rsidRDefault="004D7FDA" w:rsidP="004D7F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C0260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-5 (-40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4D7FDA" w:rsidRPr="00C02605" w:rsidRDefault="004D7FDA" w:rsidP="004D7F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593 (123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4D7FDA" w:rsidRPr="00C02605" w:rsidRDefault="004D7FDA" w:rsidP="004D7F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C02605">
              <w:rPr>
                <w:rFonts w:ascii="Calibri" w:hAnsi="Calibri" w:cs="Calibri"/>
                <w:color w:val="000000"/>
                <w:sz w:val="16"/>
                <w:szCs w:val="16"/>
              </w:rPr>
              <w:t>1</w:t>
            </w:r>
            <w:r>
              <w:rPr>
                <w:rFonts w:ascii="Calibri" w:hAnsi="Calibri" w:cs="Calibri"/>
                <w:color w:val="000000"/>
                <w:sz w:val="16"/>
                <w:szCs w:val="16"/>
              </w:rPr>
              <w:t>78 (123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4D7FDA" w:rsidRPr="00C02605" w:rsidRDefault="004D7FDA" w:rsidP="004D7F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C02605">
              <w:rPr>
                <w:rFonts w:ascii="Calibri" w:hAnsi="Calibri" w:cs="Calibri"/>
                <w:color w:val="000000"/>
                <w:sz w:val="16"/>
                <w:szCs w:val="16"/>
              </w:rPr>
              <w:t>2</w:t>
            </w:r>
            <w:r>
              <w:rPr>
                <w:rFonts w:ascii="Calibri" w:hAnsi="Calibri" w:cs="Calibri"/>
                <w:color w:val="000000"/>
                <w:sz w:val="16"/>
                <w:szCs w:val="16"/>
              </w:rPr>
              <w:t>5 (143%)</w:t>
            </w:r>
          </w:p>
        </w:tc>
      </w:tr>
      <w:tr w:rsidR="004D7FDA" w:rsidRPr="002309DA" w:rsidTr="004D7FDA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D7FDA" w:rsidRPr="00D21AFA" w:rsidRDefault="004D7FDA" w:rsidP="004D7F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sz w:val="16"/>
                <w:szCs w:val="16"/>
              </w:rPr>
            </w:pPr>
            <w:r w:rsidRPr="00D21AFA">
              <w:rPr>
                <w:rFonts w:ascii="Calibri" w:eastAsia="Times New Roman" w:hAnsi="Calibri" w:cs="Calibri"/>
                <w:b/>
                <w:sz w:val="16"/>
                <w:szCs w:val="16"/>
              </w:rPr>
              <w:t>Biceps femoris- long hea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D7FDA" w:rsidRPr="00C02605" w:rsidRDefault="004D7FDA" w:rsidP="004D7F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C0260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91 (81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D7FDA" w:rsidRPr="000B475A" w:rsidRDefault="004D7FDA" w:rsidP="004D7F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0B475A">
              <w:rPr>
                <w:rFonts w:ascii="Calibri" w:eastAsia="Times New Roman" w:hAnsi="Calibri" w:cs="Calibri"/>
                <w:sz w:val="16"/>
                <w:szCs w:val="16"/>
              </w:rPr>
              <w:t>-87 (-25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D7FDA" w:rsidRPr="00C02605" w:rsidRDefault="004D7FDA" w:rsidP="004D7F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C02605">
              <w:rPr>
                <w:rFonts w:ascii="Calibri" w:hAnsi="Calibri" w:cs="Calibri"/>
                <w:color w:val="000000"/>
                <w:sz w:val="16"/>
                <w:szCs w:val="16"/>
              </w:rPr>
              <w:t>107</w:t>
            </w:r>
            <w:r>
              <w:rPr>
                <w:rFonts w:ascii="Calibri" w:hAnsi="Calibri" w:cs="Calibri"/>
                <w:color w:val="000000"/>
                <w:sz w:val="16"/>
                <w:szCs w:val="16"/>
              </w:rPr>
              <w:t xml:space="preserve"> (109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D7FDA" w:rsidRPr="00C02605" w:rsidRDefault="004D7FDA" w:rsidP="004D7F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0.50 (178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D7FDA" w:rsidRPr="00C02605" w:rsidRDefault="004D7FDA" w:rsidP="004D7F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C0260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 (-3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D7FDA" w:rsidRPr="00C02605" w:rsidRDefault="004D7FDA" w:rsidP="004D7F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C02605">
              <w:rPr>
                <w:rFonts w:ascii="Calibri" w:hAnsi="Calibri" w:cs="Calibri"/>
                <w:color w:val="000000"/>
                <w:sz w:val="16"/>
                <w:szCs w:val="16"/>
              </w:rPr>
              <w:t>-132</w:t>
            </w:r>
            <w:r>
              <w:rPr>
                <w:rFonts w:ascii="Calibri" w:hAnsi="Calibri" w:cs="Calibri"/>
                <w:color w:val="000000"/>
                <w:sz w:val="16"/>
                <w:szCs w:val="16"/>
              </w:rPr>
              <w:t xml:space="preserve"> (-12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D7FDA" w:rsidRPr="00C02605" w:rsidRDefault="004D7FDA" w:rsidP="004D7F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C02605">
              <w:rPr>
                <w:rFonts w:ascii="Calibri" w:hAnsi="Calibri" w:cs="Calibri"/>
                <w:color w:val="000000"/>
                <w:sz w:val="16"/>
                <w:szCs w:val="16"/>
              </w:rPr>
              <w:t>-40</w:t>
            </w:r>
            <w:r>
              <w:rPr>
                <w:rFonts w:ascii="Calibri" w:hAnsi="Calibri" w:cs="Calibri"/>
                <w:color w:val="000000"/>
                <w:sz w:val="16"/>
                <w:szCs w:val="16"/>
              </w:rPr>
              <w:t xml:space="preserve"> (-12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D7FDA" w:rsidRPr="00C02605" w:rsidRDefault="004D7FDA" w:rsidP="004D7F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C02605">
              <w:rPr>
                <w:rFonts w:ascii="Calibri" w:hAnsi="Calibri" w:cs="Calibri"/>
                <w:color w:val="000000"/>
                <w:sz w:val="16"/>
                <w:szCs w:val="16"/>
              </w:rPr>
              <w:t>-3</w:t>
            </w:r>
            <w:r>
              <w:rPr>
                <w:rFonts w:ascii="Calibri" w:hAnsi="Calibri" w:cs="Calibri"/>
                <w:color w:val="000000"/>
                <w:sz w:val="16"/>
                <w:szCs w:val="16"/>
              </w:rPr>
              <w:t xml:space="preserve"> (-7%)</w:t>
            </w:r>
          </w:p>
        </w:tc>
      </w:tr>
      <w:tr w:rsidR="004D7FDA" w:rsidRPr="002309DA" w:rsidTr="004D7FDA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4D7FDA" w:rsidRPr="00D21AFA" w:rsidRDefault="004D7FDA" w:rsidP="004D7F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sz w:val="16"/>
                <w:szCs w:val="16"/>
              </w:rPr>
            </w:pPr>
            <w:r w:rsidRPr="00D21AFA">
              <w:rPr>
                <w:rFonts w:ascii="Calibri" w:eastAsia="Times New Roman" w:hAnsi="Calibri" w:cs="Calibri"/>
                <w:b/>
                <w:sz w:val="16"/>
                <w:szCs w:val="16"/>
              </w:rPr>
              <w:t>Biceps femoris- short hea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4D7FDA" w:rsidRPr="00C02605" w:rsidRDefault="004D7FDA" w:rsidP="004D7F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C0260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7 (62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4D7FDA" w:rsidRPr="000B475A" w:rsidRDefault="004D7FDA" w:rsidP="004D7F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0B475A">
              <w:rPr>
                <w:rFonts w:ascii="Calibri" w:eastAsia="Times New Roman" w:hAnsi="Calibri" w:cs="Calibri"/>
                <w:sz w:val="16"/>
                <w:szCs w:val="16"/>
              </w:rPr>
              <w:t>55 (25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4D7FDA" w:rsidRPr="00C02605" w:rsidRDefault="004D7FDA" w:rsidP="004D7F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-1 (-1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4D7FDA" w:rsidRPr="00C02605" w:rsidRDefault="004D7FDA" w:rsidP="004D7F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-0.08 (-16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4D7FDA" w:rsidRPr="00C02605" w:rsidRDefault="004D7FDA" w:rsidP="004D7F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C0260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-3 (-24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4D7FDA" w:rsidRPr="00C02605" w:rsidRDefault="004D7FDA" w:rsidP="004D7F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339 (66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4D7FDA" w:rsidRPr="00C02605" w:rsidRDefault="004D7FDA" w:rsidP="004D7F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102 (66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4D7FDA" w:rsidRPr="00C02605" w:rsidRDefault="004D7FDA" w:rsidP="004D7F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16 (85%)</w:t>
            </w:r>
          </w:p>
        </w:tc>
      </w:tr>
      <w:tr w:rsidR="004D7FDA" w:rsidRPr="002309DA" w:rsidTr="004D7FDA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D7FDA" w:rsidRPr="00D21AFA" w:rsidRDefault="004D7FDA" w:rsidP="004D7F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sz w:val="16"/>
                <w:szCs w:val="16"/>
              </w:rPr>
            </w:pPr>
            <w:r w:rsidRPr="00D21AFA">
              <w:rPr>
                <w:rFonts w:ascii="Calibri" w:eastAsia="Times New Roman" w:hAnsi="Calibri" w:cs="Calibri"/>
                <w:b/>
                <w:sz w:val="16"/>
                <w:szCs w:val="16"/>
              </w:rPr>
              <w:t>Sartoriu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D7FDA" w:rsidRPr="00C02605" w:rsidRDefault="004D7FDA" w:rsidP="004D7F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C0260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72 (92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D7FDA" w:rsidRPr="000B475A" w:rsidRDefault="004D7FDA" w:rsidP="004D7F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0B475A">
              <w:rPr>
                <w:rFonts w:ascii="Calibri" w:eastAsia="Times New Roman" w:hAnsi="Calibri" w:cs="Calibri"/>
                <w:sz w:val="16"/>
                <w:szCs w:val="16"/>
              </w:rPr>
              <w:t>56 (12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D7FDA" w:rsidRPr="00C02605" w:rsidRDefault="004D7FDA" w:rsidP="004D7F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5 (1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D7FDA" w:rsidRPr="00C02605" w:rsidRDefault="004D7FDA" w:rsidP="004D7F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-0.04 (-4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D7FDA" w:rsidRPr="00C02605" w:rsidRDefault="004D7FDA" w:rsidP="004D7F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C0260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N/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D7FDA" w:rsidRPr="00C02605" w:rsidRDefault="004D7FDA" w:rsidP="004D7F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159 (84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D7FDA" w:rsidRPr="00C02605" w:rsidRDefault="004D7FDA" w:rsidP="004D7F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C02605">
              <w:rPr>
                <w:rFonts w:ascii="Calibri" w:hAnsi="Calibri" w:cs="Calibri"/>
                <w:color w:val="000000"/>
                <w:sz w:val="16"/>
                <w:szCs w:val="16"/>
              </w:rPr>
              <w:t>4</w:t>
            </w:r>
            <w:r>
              <w:rPr>
                <w:rFonts w:ascii="Calibri" w:hAnsi="Calibri" w:cs="Calibri"/>
                <w:color w:val="000000"/>
                <w:sz w:val="16"/>
                <w:szCs w:val="16"/>
              </w:rPr>
              <w:t>8 (84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D7FDA" w:rsidRPr="00C02605" w:rsidRDefault="004D7FDA" w:rsidP="004D7F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7 (99%)</w:t>
            </w:r>
          </w:p>
        </w:tc>
      </w:tr>
      <w:tr w:rsidR="004D7FDA" w:rsidRPr="002309DA" w:rsidTr="004D7FDA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4D7FDA" w:rsidRPr="00D21AFA" w:rsidRDefault="004D7FDA" w:rsidP="004D7F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sz w:val="16"/>
                <w:szCs w:val="16"/>
              </w:rPr>
            </w:pPr>
            <w:r w:rsidRPr="00D21AFA">
              <w:rPr>
                <w:rFonts w:ascii="Calibri" w:eastAsia="Times New Roman" w:hAnsi="Calibri" w:cs="Calibri"/>
                <w:b/>
                <w:sz w:val="16"/>
                <w:szCs w:val="16"/>
              </w:rPr>
              <w:t>Rectus femori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4D7FDA" w:rsidRPr="00C02605" w:rsidRDefault="004D7FDA" w:rsidP="004D7F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C0260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52 (138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4D7FDA" w:rsidRPr="000B475A" w:rsidRDefault="004D7FDA" w:rsidP="004D7F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0B475A">
              <w:rPr>
                <w:rFonts w:ascii="Calibri" w:eastAsia="Times New Roman" w:hAnsi="Calibri" w:cs="Calibri"/>
                <w:sz w:val="16"/>
                <w:szCs w:val="16"/>
              </w:rPr>
              <w:t>-40 (-11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4D7FDA" w:rsidRPr="00C02605" w:rsidRDefault="004D7FDA" w:rsidP="004D7F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66 (87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4D7FDA" w:rsidRPr="00C02605" w:rsidRDefault="004D7FDA" w:rsidP="004D7F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C02605">
              <w:rPr>
                <w:rFonts w:ascii="Calibri" w:hAnsi="Calibri" w:cs="Calibri"/>
                <w:color w:val="000000"/>
                <w:sz w:val="16"/>
                <w:szCs w:val="16"/>
              </w:rPr>
              <w:t>0.2</w:t>
            </w:r>
            <w:r>
              <w:rPr>
                <w:rFonts w:ascii="Calibri" w:hAnsi="Calibri" w:cs="Calibri"/>
                <w:color w:val="000000"/>
                <w:sz w:val="16"/>
                <w:szCs w:val="16"/>
              </w:rPr>
              <w:t>3 (109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4D7FDA" w:rsidRPr="00C02605" w:rsidRDefault="004D7FDA" w:rsidP="004D7F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C0260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-6 (-41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4D7FDA" w:rsidRPr="00C02605" w:rsidRDefault="004D7FDA" w:rsidP="004D7F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503 (37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4D7FDA" w:rsidRPr="00C02605" w:rsidRDefault="004D7FDA" w:rsidP="004D7F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151 (37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4D7FDA" w:rsidRPr="00C02605" w:rsidRDefault="004D7FDA" w:rsidP="004D7F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28 (57%)</w:t>
            </w:r>
          </w:p>
        </w:tc>
      </w:tr>
      <w:tr w:rsidR="004D7FDA" w:rsidRPr="002309DA" w:rsidTr="004D7FDA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D7FDA" w:rsidRPr="00D21AFA" w:rsidRDefault="004D7FDA" w:rsidP="004D7F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sz w:val="16"/>
                <w:szCs w:val="16"/>
              </w:rPr>
            </w:pPr>
            <w:r w:rsidRPr="00D21AFA">
              <w:rPr>
                <w:rFonts w:ascii="Calibri" w:eastAsia="Times New Roman" w:hAnsi="Calibri" w:cs="Calibri"/>
                <w:b/>
                <w:sz w:val="16"/>
                <w:szCs w:val="16"/>
              </w:rPr>
              <w:t>Vastus laterali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D7FDA" w:rsidRPr="00C02605" w:rsidRDefault="004D7FDA" w:rsidP="004D7F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C0260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64 (70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D7FDA" w:rsidRPr="000B475A" w:rsidRDefault="004D7FDA" w:rsidP="004D7F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0B475A">
              <w:rPr>
                <w:rFonts w:ascii="Calibri" w:eastAsia="Times New Roman" w:hAnsi="Calibri" w:cs="Calibri"/>
                <w:sz w:val="16"/>
                <w:szCs w:val="16"/>
              </w:rPr>
              <w:t>62 (23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D7FDA" w:rsidRPr="00C02605" w:rsidRDefault="004D7FDA" w:rsidP="004D7F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C02605">
              <w:rPr>
                <w:rFonts w:ascii="Calibri" w:hAnsi="Calibri" w:cs="Calibri"/>
                <w:color w:val="000000"/>
                <w:sz w:val="16"/>
                <w:szCs w:val="16"/>
              </w:rPr>
              <w:t>9</w:t>
            </w:r>
            <w:r>
              <w:rPr>
                <w:rFonts w:ascii="Calibri" w:hAnsi="Calibri" w:cs="Calibri"/>
                <w:color w:val="000000"/>
                <w:sz w:val="16"/>
                <w:szCs w:val="16"/>
              </w:rPr>
              <w:t>7 (97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D7FDA" w:rsidRPr="00C02605" w:rsidRDefault="004D7FDA" w:rsidP="004D7F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0.20 (52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D7FDA" w:rsidRPr="00C02605" w:rsidRDefault="004D7FDA" w:rsidP="004D7F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C0260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-3 (-17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D7FDA" w:rsidRPr="00C02605" w:rsidRDefault="004D7FDA" w:rsidP="004D7F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C02605">
              <w:rPr>
                <w:rFonts w:ascii="Calibri" w:hAnsi="Calibri" w:cs="Calibri"/>
                <w:color w:val="000000"/>
                <w:sz w:val="16"/>
                <w:szCs w:val="16"/>
              </w:rPr>
              <w:t>-</w:t>
            </w:r>
            <w:r>
              <w:rPr>
                <w:rFonts w:ascii="Calibri" w:hAnsi="Calibri" w:cs="Calibri"/>
                <w:color w:val="000000"/>
                <w:sz w:val="16"/>
                <w:szCs w:val="16"/>
              </w:rPr>
              <w:t>304 (-9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D7FDA" w:rsidRPr="00C02605" w:rsidRDefault="004D7FDA" w:rsidP="004D7F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C02605">
              <w:rPr>
                <w:rFonts w:ascii="Calibri" w:hAnsi="Calibri" w:cs="Calibri"/>
                <w:color w:val="000000"/>
                <w:sz w:val="16"/>
                <w:szCs w:val="16"/>
              </w:rPr>
              <w:t>-</w:t>
            </w:r>
            <w:r>
              <w:rPr>
                <w:rFonts w:ascii="Calibri" w:hAnsi="Calibri" w:cs="Calibri"/>
                <w:color w:val="000000"/>
                <w:sz w:val="16"/>
                <w:szCs w:val="16"/>
              </w:rPr>
              <w:t>91 (-9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D7FDA" w:rsidRPr="00C02605" w:rsidRDefault="004D7FDA" w:rsidP="004D7F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-1 (-1%)</w:t>
            </w:r>
          </w:p>
        </w:tc>
      </w:tr>
      <w:tr w:rsidR="004D7FDA" w:rsidRPr="002309DA" w:rsidTr="004D7FDA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4D7FDA" w:rsidRPr="00D21AFA" w:rsidRDefault="004D7FDA" w:rsidP="004D7F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sz w:val="16"/>
                <w:szCs w:val="16"/>
              </w:rPr>
            </w:pPr>
            <w:r w:rsidRPr="00D21AFA">
              <w:rPr>
                <w:rFonts w:ascii="Calibri" w:eastAsia="Times New Roman" w:hAnsi="Calibri" w:cs="Calibri"/>
                <w:b/>
                <w:sz w:val="16"/>
                <w:szCs w:val="16"/>
              </w:rPr>
              <w:t>Vastus mediali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4D7FDA" w:rsidRPr="00C02605" w:rsidRDefault="004D7FDA" w:rsidP="004D7F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C0260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99 (83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4D7FDA" w:rsidRPr="000B475A" w:rsidRDefault="004D7FDA" w:rsidP="004D7F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0B475A">
              <w:rPr>
                <w:rFonts w:ascii="Calibri" w:eastAsia="Times New Roman" w:hAnsi="Calibri" w:cs="Calibri"/>
                <w:sz w:val="16"/>
                <w:szCs w:val="16"/>
              </w:rPr>
              <w:t>-103 (-23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4D7FDA" w:rsidRPr="00C02605" w:rsidRDefault="004D7FDA" w:rsidP="004D7F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62 (64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4D7FDA" w:rsidRPr="00C02605" w:rsidRDefault="004D7FDA" w:rsidP="004D7F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C02605">
              <w:rPr>
                <w:rFonts w:ascii="Calibri" w:hAnsi="Calibri" w:cs="Calibri"/>
                <w:color w:val="000000"/>
                <w:sz w:val="16"/>
                <w:szCs w:val="16"/>
              </w:rPr>
              <w:t>0.2</w:t>
            </w:r>
            <w:r>
              <w:rPr>
                <w:rFonts w:ascii="Calibri" w:hAnsi="Calibri" w:cs="Calibri"/>
                <w:color w:val="000000"/>
                <w:sz w:val="16"/>
                <w:szCs w:val="16"/>
              </w:rPr>
              <w:t>5 (116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4D7FDA" w:rsidRPr="00C02605" w:rsidRDefault="004D7FDA" w:rsidP="004D7F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C0260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-16 (-53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4D7FDA" w:rsidRPr="00C02605" w:rsidRDefault="004D7FDA" w:rsidP="004D7F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647 (31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4D7FDA" w:rsidRPr="00C02605" w:rsidRDefault="004D7FDA" w:rsidP="004D7F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194 (31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4D7FDA" w:rsidRPr="00C02605" w:rsidRDefault="004D7FDA" w:rsidP="004D7F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3</w:t>
            </w:r>
            <w:r w:rsidRPr="00C02605">
              <w:rPr>
                <w:rFonts w:ascii="Calibri" w:hAnsi="Calibri" w:cs="Calibri"/>
                <w:color w:val="000000"/>
                <w:sz w:val="16"/>
                <w:szCs w:val="16"/>
              </w:rPr>
              <w:t>4</w:t>
            </w:r>
            <w:r>
              <w:rPr>
                <w:rFonts w:ascii="Calibri" w:hAnsi="Calibri" w:cs="Calibri"/>
                <w:color w:val="000000"/>
                <w:sz w:val="16"/>
                <w:szCs w:val="16"/>
              </w:rPr>
              <w:t xml:space="preserve"> (44%)</w:t>
            </w:r>
          </w:p>
        </w:tc>
      </w:tr>
      <w:tr w:rsidR="004D7FDA" w:rsidRPr="002309DA" w:rsidTr="004D7FDA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D7FDA" w:rsidRPr="00D21AFA" w:rsidRDefault="004D7FDA" w:rsidP="004D7F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sz w:val="16"/>
                <w:szCs w:val="16"/>
              </w:rPr>
            </w:pPr>
            <w:r w:rsidRPr="00D21AFA">
              <w:rPr>
                <w:rFonts w:ascii="Calibri" w:eastAsia="Times New Roman" w:hAnsi="Calibri" w:cs="Calibri"/>
                <w:b/>
                <w:sz w:val="16"/>
                <w:szCs w:val="16"/>
              </w:rPr>
              <w:t>Vastus intermediu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D7FDA" w:rsidRPr="00C02605" w:rsidRDefault="004D7FDA" w:rsidP="004D7F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C0260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78 (220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D7FDA" w:rsidRPr="000B475A" w:rsidRDefault="004D7FDA" w:rsidP="004D7F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0B475A">
              <w:rPr>
                <w:rFonts w:ascii="Calibri" w:eastAsia="Times New Roman" w:hAnsi="Calibri" w:cs="Calibri"/>
                <w:sz w:val="16"/>
                <w:szCs w:val="16"/>
              </w:rPr>
              <w:t>-59 (-14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D7FDA" w:rsidRPr="00C02605" w:rsidRDefault="004D7FDA" w:rsidP="004D7F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82 (83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D7FDA" w:rsidRPr="00C02605" w:rsidRDefault="004D7FDA" w:rsidP="004D7F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C02605">
              <w:rPr>
                <w:rFonts w:ascii="Calibri" w:hAnsi="Calibri" w:cs="Calibri"/>
                <w:color w:val="000000"/>
                <w:sz w:val="16"/>
                <w:szCs w:val="16"/>
              </w:rPr>
              <w:t>0.2</w:t>
            </w:r>
            <w:r>
              <w:rPr>
                <w:rFonts w:ascii="Calibri" w:hAnsi="Calibri" w:cs="Calibri"/>
                <w:color w:val="000000"/>
                <w:sz w:val="16"/>
                <w:szCs w:val="16"/>
              </w:rPr>
              <w:t>7 (111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D7FDA" w:rsidRPr="00C02605" w:rsidRDefault="004D7FDA" w:rsidP="004D7F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C0260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7 (155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D7FDA" w:rsidRPr="00C02605" w:rsidRDefault="004D7FDA" w:rsidP="004D7F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1268 (76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D7FDA" w:rsidRPr="00C02605" w:rsidRDefault="004D7FDA" w:rsidP="004D7F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380 (76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D7FDA" w:rsidRPr="00C02605" w:rsidRDefault="004D7FDA" w:rsidP="004D7F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60 (97%)</w:t>
            </w:r>
          </w:p>
        </w:tc>
      </w:tr>
      <w:tr w:rsidR="004D7FDA" w:rsidRPr="002309DA" w:rsidTr="004D7FDA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4D7FDA" w:rsidRPr="00D21AFA" w:rsidRDefault="004D7FDA" w:rsidP="004D7F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sz w:val="16"/>
                <w:szCs w:val="16"/>
              </w:rPr>
            </w:pPr>
            <w:r w:rsidRPr="00D21AFA">
              <w:rPr>
                <w:rFonts w:ascii="Calibri" w:eastAsia="Times New Roman" w:hAnsi="Calibri" w:cs="Calibri"/>
                <w:b/>
                <w:sz w:val="16"/>
                <w:szCs w:val="16"/>
              </w:rPr>
              <w:t>Tibialis anterio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4D7FDA" w:rsidRPr="00C02605" w:rsidRDefault="004D7FDA" w:rsidP="004D7F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C0260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6 (70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4D7FDA" w:rsidRPr="000B475A" w:rsidRDefault="004D7FDA" w:rsidP="004D7F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0B475A">
              <w:rPr>
                <w:rFonts w:ascii="Calibri" w:eastAsia="Times New Roman" w:hAnsi="Calibri" w:cs="Calibri"/>
                <w:sz w:val="16"/>
                <w:szCs w:val="16"/>
              </w:rPr>
              <w:t>40 (16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4D7FDA" w:rsidRPr="00C02605" w:rsidRDefault="004D7FDA" w:rsidP="004D7F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69 (101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4D7FDA" w:rsidRPr="00C02605" w:rsidRDefault="004D7FDA" w:rsidP="004D7F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C02605">
              <w:rPr>
                <w:rFonts w:ascii="Calibri" w:hAnsi="Calibri" w:cs="Calibri"/>
                <w:color w:val="000000"/>
                <w:sz w:val="16"/>
                <w:szCs w:val="16"/>
              </w:rPr>
              <w:t>0.</w:t>
            </w:r>
            <w:r>
              <w:rPr>
                <w:rFonts w:ascii="Calibri" w:hAnsi="Calibri" w:cs="Calibri"/>
                <w:color w:val="000000"/>
                <w:sz w:val="16"/>
                <w:szCs w:val="16"/>
              </w:rPr>
              <w:t>20 (72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4D7FDA" w:rsidRPr="00C02605" w:rsidRDefault="004D7FDA" w:rsidP="004D7F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C0260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-3 (-26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4D7FDA" w:rsidRPr="00C02605" w:rsidRDefault="004D7FDA" w:rsidP="004D7F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C02605">
              <w:rPr>
                <w:rFonts w:ascii="Calibri" w:hAnsi="Calibri" w:cs="Calibri"/>
                <w:color w:val="000000"/>
                <w:sz w:val="16"/>
                <w:szCs w:val="16"/>
              </w:rPr>
              <w:t>-</w:t>
            </w:r>
            <w:r>
              <w:rPr>
                <w:rFonts w:ascii="Calibri" w:hAnsi="Calibri" w:cs="Calibri"/>
                <w:color w:val="000000"/>
                <w:sz w:val="16"/>
                <w:szCs w:val="16"/>
              </w:rPr>
              <w:t>135 (-12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4D7FDA" w:rsidRPr="00C02605" w:rsidRDefault="004D7FDA" w:rsidP="004D7F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C02605">
              <w:rPr>
                <w:rFonts w:ascii="Calibri" w:hAnsi="Calibri" w:cs="Calibri"/>
                <w:color w:val="000000"/>
                <w:sz w:val="16"/>
                <w:szCs w:val="16"/>
              </w:rPr>
              <w:t>-</w:t>
            </w:r>
            <w:r>
              <w:rPr>
                <w:rFonts w:ascii="Calibri" w:hAnsi="Calibri" w:cs="Calibri"/>
                <w:color w:val="000000"/>
                <w:sz w:val="16"/>
                <w:szCs w:val="16"/>
              </w:rPr>
              <w:t>41 (-12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4D7FDA" w:rsidRPr="00C02605" w:rsidRDefault="004D7FDA" w:rsidP="004D7F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C02605">
              <w:rPr>
                <w:rFonts w:ascii="Calibri" w:hAnsi="Calibri" w:cs="Calibri"/>
                <w:color w:val="000000"/>
                <w:sz w:val="16"/>
                <w:szCs w:val="16"/>
              </w:rPr>
              <w:t>-</w:t>
            </w:r>
            <w:r>
              <w:rPr>
                <w:rFonts w:ascii="Calibri" w:hAnsi="Calibri" w:cs="Calibri"/>
                <w:color w:val="000000"/>
                <w:sz w:val="16"/>
                <w:szCs w:val="16"/>
              </w:rPr>
              <w:t>1 (-2%)</w:t>
            </w:r>
          </w:p>
        </w:tc>
      </w:tr>
      <w:tr w:rsidR="004D7FDA" w:rsidRPr="002309DA" w:rsidTr="004D7FDA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D7FDA" w:rsidRPr="00D21AFA" w:rsidRDefault="004D7FDA" w:rsidP="004D7F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sz w:val="16"/>
                <w:szCs w:val="16"/>
              </w:rPr>
            </w:pPr>
            <w:r w:rsidRPr="00D21AFA">
              <w:rPr>
                <w:rFonts w:ascii="Calibri" w:eastAsia="Times New Roman" w:hAnsi="Calibri" w:cs="Calibri"/>
                <w:b/>
                <w:sz w:val="16"/>
                <w:szCs w:val="16"/>
              </w:rPr>
              <w:t>Extensor digitorum longu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D7FDA" w:rsidRPr="00C02605" w:rsidRDefault="004D7FDA" w:rsidP="004D7F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C0260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9 (96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D7FDA" w:rsidRPr="000B475A" w:rsidRDefault="004D7FDA" w:rsidP="004D7F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0B475A">
              <w:rPr>
                <w:rFonts w:ascii="Calibri" w:eastAsia="Times New Roman" w:hAnsi="Calibri" w:cs="Calibri"/>
                <w:sz w:val="16"/>
                <w:szCs w:val="16"/>
              </w:rPr>
              <w:t>58 (20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D7FDA" w:rsidRPr="00C02605" w:rsidRDefault="004D7FDA" w:rsidP="004D7F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69 (100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D7FDA" w:rsidRPr="00C02605" w:rsidRDefault="004D7FDA" w:rsidP="004D7F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C02605">
              <w:rPr>
                <w:rFonts w:ascii="Calibri" w:hAnsi="Calibri" w:cs="Calibri"/>
                <w:color w:val="000000"/>
                <w:sz w:val="16"/>
                <w:szCs w:val="16"/>
              </w:rPr>
              <w:t>0.</w:t>
            </w:r>
            <w:r>
              <w:rPr>
                <w:rFonts w:ascii="Calibri" w:hAnsi="Calibri" w:cs="Calibri"/>
                <w:color w:val="000000"/>
                <w:sz w:val="16"/>
                <w:szCs w:val="16"/>
              </w:rPr>
              <w:t>16 (68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D7FDA" w:rsidRPr="00C02605" w:rsidRDefault="004D7FDA" w:rsidP="004D7F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C0260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-3 (-31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D7FDA" w:rsidRPr="00C02605" w:rsidRDefault="004D7FDA" w:rsidP="004D7F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10 (2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D7FDA" w:rsidRPr="00C02605" w:rsidRDefault="004D7FDA" w:rsidP="004D7F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3 (2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D7FDA" w:rsidRPr="00C02605" w:rsidRDefault="004D7FDA" w:rsidP="004D7F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3 (15%)</w:t>
            </w:r>
          </w:p>
        </w:tc>
      </w:tr>
      <w:tr w:rsidR="004D7FDA" w:rsidRPr="002309DA" w:rsidTr="004D7FDA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4D7FDA" w:rsidRPr="00D21AFA" w:rsidRDefault="004D7FDA" w:rsidP="004D7F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sz w:val="16"/>
                <w:szCs w:val="16"/>
              </w:rPr>
            </w:pPr>
            <w:r w:rsidRPr="00D21AFA">
              <w:rPr>
                <w:rFonts w:ascii="Calibri" w:eastAsia="Times New Roman" w:hAnsi="Calibri" w:cs="Calibri"/>
                <w:b/>
                <w:sz w:val="16"/>
                <w:szCs w:val="16"/>
              </w:rPr>
              <w:t>Extensor hallucis longu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4D7FDA" w:rsidRPr="00C02605" w:rsidRDefault="004D7FDA" w:rsidP="004D7F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C0260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 (4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4D7FDA" w:rsidRPr="000B475A" w:rsidRDefault="004D7FDA" w:rsidP="004D7F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0B475A">
              <w:rPr>
                <w:rFonts w:ascii="Calibri" w:eastAsia="Times New Roman" w:hAnsi="Calibri" w:cs="Calibri"/>
                <w:sz w:val="16"/>
                <w:szCs w:val="16"/>
              </w:rPr>
              <w:t>-4 (-2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4D7FDA" w:rsidRPr="00C02605" w:rsidRDefault="004D7FDA" w:rsidP="004D7F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31 (42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4D7FDA" w:rsidRPr="00C02605" w:rsidRDefault="004D7FDA" w:rsidP="004D7F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C02605">
              <w:rPr>
                <w:rFonts w:ascii="Calibri" w:hAnsi="Calibri" w:cs="Calibri"/>
                <w:color w:val="000000"/>
                <w:sz w:val="16"/>
                <w:szCs w:val="16"/>
              </w:rPr>
              <w:t>0.</w:t>
            </w:r>
            <w:r>
              <w:rPr>
                <w:rFonts w:ascii="Calibri" w:hAnsi="Calibri" w:cs="Calibri"/>
                <w:color w:val="000000"/>
                <w:sz w:val="16"/>
                <w:szCs w:val="16"/>
              </w:rPr>
              <w:t>14 (45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4D7FDA" w:rsidRPr="00C02605" w:rsidRDefault="004D7FDA" w:rsidP="004D7F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C0260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-3 (-30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4D7FDA" w:rsidRPr="00C02605" w:rsidRDefault="004D7FDA" w:rsidP="004D7F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C02605">
              <w:rPr>
                <w:rFonts w:ascii="Calibri" w:hAnsi="Calibri" w:cs="Calibri"/>
                <w:color w:val="000000"/>
                <w:sz w:val="16"/>
                <w:szCs w:val="16"/>
              </w:rPr>
              <w:t>-</w:t>
            </w:r>
            <w:r>
              <w:rPr>
                <w:rFonts w:ascii="Calibri" w:hAnsi="Calibri" w:cs="Calibri"/>
                <w:color w:val="000000"/>
                <w:sz w:val="16"/>
                <w:szCs w:val="16"/>
              </w:rPr>
              <w:t>74 (-27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4D7FDA" w:rsidRPr="00C02605" w:rsidRDefault="004D7FDA" w:rsidP="004D7F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C02605">
              <w:rPr>
                <w:rFonts w:ascii="Calibri" w:hAnsi="Calibri" w:cs="Calibri"/>
                <w:color w:val="000000"/>
                <w:sz w:val="16"/>
                <w:szCs w:val="16"/>
              </w:rPr>
              <w:t>-</w:t>
            </w:r>
            <w:r>
              <w:rPr>
                <w:rFonts w:ascii="Calibri" w:hAnsi="Calibri" w:cs="Calibri"/>
                <w:color w:val="000000"/>
                <w:sz w:val="16"/>
                <w:szCs w:val="16"/>
              </w:rPr>
              <w:t>22 (-27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4D7FDA" w:rsidRPr="00C02605" w:rsidRDefault="004D7FDA" w:rsidP="004D7F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C02605">
              <w:rPr>
                <w:rFonts w:ascii="Calibri" w:hAnsi="Calibri" w:cs="Calibri"/>
                <w:color w:val="000000"/>
                <w:sz w:val="16"/>
                <w:szCs w:val="16"/>
              </w:rPr>
              <w:t>-</w:t>
            </w:r>
            <w:r>
              <w:rPr>
                <w:rFonts w:ascii="Calibri" w:hAnsi="Calibri" w:cs="Calibri"/>
                <w:color w:val="000000"/>
                <w:sz w:val="16"/>
                <w:szCs w:val="16"/>
              </w:rPr>
              <w:t>2 (-20%)</w:t>
            </w:r>
          </w:p>
        </w:tc>
      </w:tr>
      <w:tr w:rsidR="004D7FDA" w:rsidRPr="002309DA" w:rsidTr="004D7FDA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D7FDA" w:rsidRPr="00D21AFA" w:rsidRDefault="004D7FDA" w:rsidP="004D7F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sz w:val="16"/>
                <w:szCs w:val="16"/>
              </w:rPr>
            </w:pPr>
            <w:r w:rsidRPr="00D21AFA">
              <w:rPr>
                <w:rFonts w:ascii="Calibri" w:eastAsia="Times New Roman" w:hAnsi="Calibri" w:cs="Calibri"/>
                <w:b/>
                <w:sz w:val="16"/>
                <w:szCs w:val="16"/>
              </w:rPr>
              <w:t>Medial gastrocnemiu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D7FDA" w:rsidRPr="00C02605" w:rsidRDefault="004D7FDA" w:rsidP="004D7F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C0260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30 (114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D7FDA" w:rsidRPr="000B475A" w:rsidRDefault="004D7FDA" w:rsidP="004D7F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0B475A">
              <w:rPr>
                <w:rFonts w:ascii="Calibri" w:eastAsia="Times New Roman" w:hAnsi="Calibri" w:cs="Calibri"/>
                <w:sz w:val="16"/>
                <w:szCs w:val="16"/>
              </w:rPr>
              <w:t>-16 (-6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D7FDA" w:rsidRPr="00C02605" w:rsidRDefault="004D7FDA" w:rsidP="004D7F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46 (89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D7FDA" w:rsidRPr="00C02605" w:rsidRDefault="004D7FDA" w:rsidP="004D7F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C02605">
              <w:rPr>
                <w:rFonts w:ascii="Calibri" w:hAnsi="Calibri" w:cs="Calibri"/>
                <w:color w:val="000000"/>
                <w:sz w:val="16"/>
                <w:szCs w:val="16"/>
              </w:rPr>
              <w:t>0.</w:t>
            </w:r>
            <w:r>
              <w:rPr>
                <w:rFonts w:ascii="Calibri" w:hAnsi="Calibri" w:cs="Calibri"/>
                <w:color w:val="000000"/>
                <w:sz w:val="16"/>
                <w:szCs w:val="16"/>
              </w:rPr>
              <w:t>19 (102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D7FDA" w:rsidRPr="00C02605" w:rsidRDefault="004D7FDA" w:rsidP="004D7F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C0260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 (2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D7FDA" w:rsidRPr="00C02605" w:rsidRDefault="004D7FDA" w:rsidP="004D7F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261 (12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D7FDA" w:rsidRPr="00C02605" w:rsidRDefault="004D7FDA" w:rsidP="004D7F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78 (12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D7FDA" w:rsidRPr="00C02605" w:rsidRDefault="004D7FDA" w:rsidP="004D7F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19 (24%)</w:t>
            </w:r>
          </w:p>
        </w:tc>
      </w:tr>
      <w:tr w:rsidR="004D7FDA" w:rsidRPr="002309DA" w:rsidTr="004D7FDA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4D7FDA" w:rsidRPr="00D21AFA" w:rsidRDefault="004D7FDA" w:rsidP="004D7F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sz w:val="16"/>
                <w:szCs w:val="16"/>
              </w:rPr>
            </w:pPr>
            <w:r w:rsidRPr="00D21AFA">
              <w:rPr>
                <w:rFonts w:ascii="Calibri" w:eastAsia="Times New Roman" w:hAnsi="Calibri" w:cs="Calibri"/>
                <w:b/>
                <w:sz w:val="16"/>
                <w:szCs w:val="16"/>
              </w:rPr>
              <w:t>Lateral gastrocnemiu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4D7FDA" w:rsidRPr="00C02605" w:rsidRDefault="004D7FDA" w:rsidP="004D7F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C0260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73 (117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4D7FDA" w:rsidRPr="000B475A" w:rsidRDefault="004D7FDA" w:rsidP="004D7F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0B475A">
              <w:rPr>
                <w:rFonts w:ascii="Calibri" w:eastAsia="Times New Roman" w:hAnsi="Calibri" w:cs="Calibri"/>
                <w:sz w:val="16"/>
                <w:szCs w:val="16"/>
              </w:rPr>
              <w:t>17 (7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4D7FDA" w:rsidRPr="00C02605" w:rsidRDefault="004D7FDA" w:rsidP="004D7F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63 (107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4D7FDA" w:rsidRPr="00C02605" w:rsidRDefault="004D7FDA" w:rsidP="004D7F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C02605">
              <w:rPr>
                <w:rFonts w:ascii="Calibri" w:hAnsi="Calibri" w:cs="Calibri"/>
                <w:color w:val="000000"/>
                <w:sz w:val="16"/>
                <w:szCs w:val="16"/>
              </w:rPr>
              <w:t>0.</w:t>
            </w:r>
            <w:r>
              <w:rPr>
                <w:rFonts w:ascii="Calibri" w:hAnsi="Calibri" w:cs="Calibri"/>
                <w:color w:val="000000"/>
                <w:sz w:val="16"/>
                <w:szCs w:val="16"/>
              </w:rPr>
              <w:t>24 (87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4D7FDA" w:rsidRPr="00C02605" w:rsidRDefault="004D7FDA" w:rsidP="004D7F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C0260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-3 (-25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4D7FDA" w:rsidRPr="00C02605" w:rsidRDefault="004D7FDA" w:rsidP="004D7F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189 (19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4D7FDA" w:rsidRPr="00C02605" w:rsidRDefault="004D7FDA" w:rsidP="004D7F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57 (19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4D7FDA" w:rsidRPr="00C02605" w:rsidRDefault="004D7FDA" w:rsidP="004D7F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11 (31%)</w:t>
            </w:r>
          </w:p>
        </w:tc>
      </w:tr>
      <w:tr w:rsidR="004D7FDA" w:rsidRPr="002309DA" w:rsidTr="004D7FDA">
        <w:trPr>
          <w:trHeight w:val="360"/>
        </w:trPr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4D7FDA" w:rsidRPr="00D21AFA" w:rsidRDefault="004D7FDA" w:rsidP="004D7F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sz w:val="16"/>
                <w:szCs w:val="16"/>
              </w:rPr>
            </w:pPr>
            <w:r w:rsidRPr="00D21AFA">
              <w:rPr>
                <w:rFonts w:ascii="Calibri" w:eastAsia="Times New Roman" w:hAnsi="Calibri" w:cs="Calibri"/>
                <w:b/>
                <w:sz w:val="16"/>
                <w:szCs w:val="16"/>
              </w:rPr>
              <w:t>Soleu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4D7FDA" w:rsidRPr="00C02605" w:rsidRDefault="004D7FDA" w:rsidP="004D7F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C0260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11 (76%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4D7FDA" w:rsidRPr="000B475A" w:rsidRDefault="004D7FDA" w:rsidP="004D7F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0B475A">
              <w:rPr>
                <w:rFonts w:ascii="Calibri" w:eastAsia="Times New Roman" w:hAnsi="Calibri" w:cs="Calibri"/>
                <w:sz w:val="16"/>
                <w:szCs w:val="16"/>
              </w:rPr>
              <w:t>-56 (-14%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4D7FDA" w:rsidRPr="00C02605" w:rsidRDefault="004D7FDA" w:rsidP="004D7F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C02605">
              <w:rPr>
                <w:rFonts w:ascii="Calibri" w:hAnsi="Calibri" w:cs="Calibri"/>
                <w:color w:val="000000"/>
                <w:sz w:val="16"/>
                <w:szCs w:val="16"/>
              </w:rPr>
              <w:t>1</w:t>
            </w:r>
            <w:r>
              <w:rPr>
                <w:rFonts w:ascii="Calibri" w:hAnsi="Calibri" w:cs="Calibri"/>
                <w:color w:val="000000"/>
                <w:sz w:val="16"/>
                <w:szCs w:val="16"/>
              </w:rPr>
              <w:t>02 (233%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4D7FDA" w:rsidRPr="00C02605" w:rsidRDefault="004D7FDA" w:rsidP="004D7F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C02605">
              <w:rPr>
                <w:rFonts w:ascii="Calibri" w:hAnsi="Calibri" w:cs="Calibri"/>
                <w:color w:val="000000"/>
                <w:sz w:val="16"/>
                <w:szCs w:val="16"/>
              </w:rPr>
              <w:t>0.</w:t>
            </w:r>
            <w:r>
              <w:rPr>
                <w:rFonts w:ascii="Calibri" w:hAnsi="Calibri" w:cs="Calibri"/>
                <w:color w:val="000000"/>
                <w:sz w:val="16"/>
                <w:szCs w:val="16"/>
              </w:rPr>
              <w:t>30 (273%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4D7FDA" w:rsidRPr="00C02605" w:rsidRDefault="004D7FDA" w:rsidP="004D7F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C0260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-17 (-58%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4D7FDA" w:rsidRPr="00C02605" w:rsidRDefault="004D7FDA" w:rsidP="004D7F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C02605">
              <w:rPr>
                <w:rFonts w:ascii="Calibri" w:hAnsi="Calibri" w:cs="Calibri"/>
                <w:color w:val="000000"/>
                <w:sz w:val="16"/>
                <w:szCs w:val="16"/>
              </w:rPr>
              <w:t>-</w:t>
            </w:r>
            <w:r>
              <w:rPr>
                <w:rFonts w:ascii="Calibri" w:hAnsi="Calibri" w:cs="Calibri"/>
                <w:color w:val="000000"/>
                <w:sz w:val="16"/>
                <w:szCs w:val="16"/>
              </w:rPr>
              <w:t>1954 (-38%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4D7FDA" w:rsidRPr="00C02605" w:rsidRDefault="004D7FDA" w:rsidP="004D7F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C02605">
              <w:rPr>
                <w:rFonts w:ascii="Calibri" w:hAnsi="Calibri" w:cs="Calibri"/>
                <w:color w:val="000000"/>
                <w:sz w:val="16"/>
                <w:szCs w:val="16"/>
              </w:rPr>
              <w:t>-</w:t>
            </w:r>
            <w:r>
              <w:rPr>
                <w:rFonts w:ascii="Calibri" w:hAnsi="Calibri" w:cs="Calibri"/>
                <w:color w:val="000000"/>
                <w:sz w:val="16"/>
                <w:szCs w:val="16"/>
              </w:rPr>
              <w:t>586 (-38%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4D7FDA" w:rsidRPr="00C02605" w:rsidRDefault="004D7FDA" w:rsidP="004D7F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C02605">
              <w:rPr>
                <w:rFonts w:ascii="Calibri" w:hAnsi="Calibri" w:cs="Calibri"/>
                <w:color w:val="000000"/>
                <w:sz w:val="16"/>
                <w:szCs w:val="16"/>
              </w:rPr>
              <w:t>-</w:t>
            </w:r>
            <w:r>
              <w:rPr>
                <w:rFonts w:ascii="Calibri" w:hAnsi="Calibri" w:cs="Calibri"/>
                <w:color w:val="000000"/>
                <w:sz w:val="16"/>
                <w:szCs w:val="16"/>
              </w:rPr>
              <w:t>61 (-32%)</w:t>
            </w:r>
          </w:p>
        </w:tc>
      </w:tr>
      <w:tr w:rsidR="004D7FDA" w:rsidRPr="002309DA" w:rsidTr="004D7FDA">
        <w:trPr>
          <w:trHeight w:val="360"/>
        </w:trPr>
        <w:tc>
          <w:tcPr>
            <w:tcW w:w="0" w:type="auto"/>
            <w:tcBorders>
              <w:top w:val="single" w:sz="4" w:space="0" w:color="auto"/>
              <w:left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4D7FDA" w:rsidRPr="000D35AB" w:rsidRDefault="004D7FDA" w:rsidP="004D7F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  <w:r w:rsidRPr="000D35AB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>Mean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4D7FDA" w:rsidRPr="000D35AB" w:rsidRDefault="004D7FDA" w:rsidP="004D7F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  <w:r w:rsidRPr="000D35AB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>125 (94%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4D7FDA" w:rsidRPr="000D35AB" w:rsidRDefault="004D7FDA" w:rsidP="004D7F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  <w:r w:rsidRPr="000D35AB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>-5 (&lt;1%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4D7FDA" w:rsidRPr="000D35AB" w:rsidRDefault="004D7FDA" w:rsidP="004D7FDA">
            <w:pPr>
              <w:spacing w:after="0"/>
              <w:jc w:val="center"/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</w:pPr>
            <w:r w:rsidRPr="000D35AB"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  <w:t>46 (66%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4D7FDA" w:rsidRPr="000D35AB" w:rsidRDefault="004D7FDA" w:rsidP="004D7F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  <w:r w:rsidRPr="000D35AB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>0.14 (71%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4D7FDA" w:rsidRPr="000D35AB" w:rsidRDefault="004D7FDA" w:rsidP="004D7F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  <w:r w:rsidRPr="000D35AB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>-3 (-5%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4D7FDA" w:rsidRPr="000D35AB" w:rsidRDefault="004D7FDA" w:rsidP="004D7F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  <w:r w:rsidRPr="000D35AB"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  <w:t>182 (41%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:rsidR="004D7FDA" w:rsidRPr="000D35AB" w:rsidRDefault="004D7FDA" w:rsidP="004D7FDA">
            <w:pPr>
              <w:spacing w:after="0"/>
              <w:jc w:val="center"/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</w:pPr>
            <w:r w:rsidRPr="000D35AB"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  <w:t>55 (41%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4D7FDA" w:rsidRPr="000D35AB" w:rsidRDefault="004D7FDA" w:rsidP="004D7FDA">
            <w:pPr>
              <w:spacing w:after="0"/>
              <w:jc w:val="center"/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</w:pPr>
            <w:r w:rsidRPr="000D35AB"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  <w:t>13 (57%)</w:t>
            </w:r>
          </w:p>
        </w:tc>
      </w:tr>
      <w:tr w:rsidR="004D7FDA" w:rsidRPr="002309DA" w:rsidTr="004D7FDA">
        <w:trPr>
          <w:trHeight w:val="288"/>
        </w:trPr>
        <w:tc>
          <w:tcPr>
            <w:tcW w:w="0" w:type="auto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D7FDA" w:rsidRPr="000D35AB" w:rsidRDefault="004D7FDA" w:rsidP="004D7F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</w:pPr>
            <w:r w:rsidRPr="000D35AB"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  <w:t>Hip adductors</w:t>
            </w:r>
          </w:p>
        </w:tc>
        <w:tc>
          <w:tcPr>
            <w:tcW w:w="0" w:type="auto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D7FDA" w:rsidRPr="000D35AB" w:rsidRDefault="004D7FDA" w:rsidP="004D7F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</w:pPr>
            <w:r w:rsidRPr="000D35AB"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  <w:t>113 (93%)</w:t>
            </w:r>
          </w:p>
        </w:tc>
        <w:tc>
          <w:tcPr>
            <w:tcW w:w="0" w:type="auto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D7FDA" w:rsidRPr="000D35AB" w:rsidRDefault="004D7FDA" w:rsidP="004D7F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</w:pPr>
            <w:r w:rsidRPr="000D35AB"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  <w:t>-5 (&lt;1%)</w:t>
            </w:r>
          </w:p>
        </w:tc>
        <w:tc>
          <w:tcPr>
            <w:tcW w:w="0" w:type="auto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D7FDA" w:rsidRPr="000D35AB" w:rsidRDefault="004D7FDA" w:rsidP="004D7F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</w:pPr>
            <w:r w:rsidRPr="000D35AB">
              <w:rPr>
                <w:rFonts w:ascii="Calibri" w:hAnsi="Calibri" w:cs="Calibri"/>
                <w:b/>
                <w:color w:val="000000"/>
                <w:sz w:val="16"/>
                <w:szCs w:val="16"/>
              </w:rPr>
              <w:t>2 (3%)</w:t>
            </w:r>
          </w:p>
        </w:tc>
        <w:tc>
          <w:tcPr>
            <w:tcW w:w="0" w:type="auto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D7FDA" w:rsidRPr="000D35AB" w:rsidRDefault="004D7FDA" w:rsidP="004D7F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</w:pPr>
            <w:r w:rsidRPr="000D35AB">
              <w:rPr>
                <w:rFonts w:ascii="Calibri" w:hAnsi="Calibri" w:cs="Calibri"/>
                <w:b/>
                <w:color w:val="000000"/>
                <w:sz w:val="16"/>
                <w:szCs w:val="16"/>
              </w:rPr>
              <w:t>-0.02 (8%)</w:t>
            </w:r>
          </w:p>
        </w:tc>
        <w:tc>
          <w:tcPr>
            <w:tcW w:w="0" w:type="auto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D7FDA" w:rsidRPr="000D35AB" w:rsidRDefault="004D7FDA" w:rsidP="004D7F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</w:pPr>
            <w:r w:rsidRPr="000D35AB"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  <w:t>1 (28%)</w:t>
            </w:r>
          </w:p>
        </w:tc>
        <w:tc>
          <w:tcPr>
            <w:tcW w:w="0" w:type="auto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D7FDA" w:rsidRPr="000D35AB" w:rsidRDefault="004D7FDA" w:rsidP="004D7F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</w:pPr>
            <w:r w:rsidRPr="000D35AB">
              <w:rPr>
                <w:rFonts w:ascii="Calibri" w:hAnsi="Calibri" w:cs="Calibri"/>
                <w:b/>
                <w:color w:val="000000"/>
                <w:sz w:val="16"/>
                <w:szCs w:val="16"/>
              </w:rPr>
              <w:t>593 (111%)</w:t>
            </w:r>
          </w:p>
        </w:tc>
        <w:tc>
          <w:tcPr>
            <w:tcW w:w="0" w:type="auto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4D7FDA" w:rsidRPr="000D35AB" w:rsidRDefault="004D7FDA" w:rsidP="004D7F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</w:pPr>
            <w:r w:rsidRPr="000D35AB">
              <w:rPr>
                <w:rFonts w:ascii="Calibri" w:hAnsi="Calibri" w:cs="Calibri"/>
                <w:b/>
                <w:color w:val="000000"/>
                <w:sz w:val="16"/>
                <w:szCs w:val="16"/>
              </w:rPr>
              <w:t>178 (111%)</w:t>
            </w:r>
          </w:p>
        </w:tc>
        <w:tc>
          <w:tcPr>
            <w:tcW w:w="0" w:type="auto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D7FDA" w:rsidRPr="000D35AB" w:rsidRDefault="004D7FDA" w:rsidP="004D7F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</w:pPr>
            <w:r w:rsidRPr="000D35AB">
              <w:rPr>
                <w:rFonts w:ascii="Calibri" w:hAnsi="Calibri" w:cs="Calibri"/>
                <w:b/>
                <w:color w:val="000000"/>
                <w:sz w:val="16"/>
                <w:szCs w:val="16"/>
              </w:rPr>
              <w:t>29 (137%)</w:t>
            </w:r>
          </w:p>
        </w:tc>
      </w:tr>
      <w:tr w:rsidR="004D7FDA" w:rsidRPr="002309DA" w:rsidTr="004D7FDA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4D7FDA" w:rsidRPr="000D35AB" w:rsidRDefault="004D7FDA" w:rsidP="004D7F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</w:pPr>
            <w:r w:rsidRPr="000D35AB"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  <w:t>Knee flexor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4D7FDA" w:rsidRPr="000D35AB" w:rsidRDefault="004D7FDA" w:rsidP="004D7F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</w:pPr>
            <w:r w:rsidRPr="000D35AB"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  <w:t>84 (85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4D7FDA" w:rsidRPr="000D35AB" w:rsidRDefault="004D7FDA" w:rsidP="004D7F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</w:pPr>
            <w:r w:rsidRPr="000D35AB"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  <w:t>6 (3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4D7FDA" w:rsidRPr="000D35AB" w:rsidRDefault="004D7FDA" w:rsidP="004D7F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</w:pPr>
            <w:r w:rsidRPr="000D35AB">
              <w:rPr>
                <w:rFonts w:ascii="Calibri" w:hAnsi="Calibri" w:cs="Calibri"/>
                <w:b/>
                <w:color w:val="000000"/>
                <w:sz w:val="16"/>
                <w:szCs w:val="16"/>
              </w:rPr>
              <w:t>38 (47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4D7FDA" w:rsidRPr="000D35AB" w:rsidRDefault="004D7FDA" w:rsidP="004D7F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</w:pPr>
            <w:r w:rsidRPr="000D35AB">
              <w:rPr>
                <w:rFonts w:ascii="Calibri" w:hAnsi="Calibri" w:cs="Calibri"/>
                <w:b/>
                <w:color w:val="000000"/>
                <w:sz w:val="16"/>
                <w:szCs w:val="16"/>
              </w:rPr>
              <w:t>0.13 (57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4D7FDA" w:rsidRPr="000D35AB" w:rsidRDefault="004D7FDA" w:rsidP="004D7F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</w:pPr>
            <w:r w:rsidRPr="000D35AB"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  <w:t>-3 (-22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4D7FDA" w:rsidRPr="000D35AB" w:rsidRDefault="004D7FDA" w:rsidP="004D7F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</w:pPr>
            <w:r w:rsidRPr="000D35AB">
              <w:rPr>
                <w:rFonts w:ascii="Calibri" w:hAnsi="Calibri" w:cs="Calibri"/>
                <w:b/>
                <w:color w:val="000000"/>
                <w:sz w:val="16"/>
                <w:szCs w:val="16"/>
              </w:rPr>
              <w:t>136 (49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:rsidR="004D7FDA" w:rsidRPr="000D35AB" w:rsidRDefault="004D7FDA" w:rsidP="004D7F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</w:pPr>
            <w:r w:rsidRPr="000D35AB">
              <w:rPr>
                <w:rFonts w:ascii="Calibri" w:hAnsi="Calibri" w:cs="Calibri"/>
                <w:b/>
                <w:color w:val="000000"/>
                <w:sz w:val="16"/>
                <w:szCs w:val="16"/>
              </w:rPr>
              <w:t>41 (38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4D7FDA" w:rsidRPr="000D35AB" w:rsidRDefault="004D7FDA" w:rsidP="004D7F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</w:pPr>
            <w:r w:rsidRPr="000D35AB">
              <w:rPr>
                <w:rFonts w:ascii="Calibri" w:hAnsi="Calibri" w:cs="Calibri"/>
                <w:b/>
                <w:color w:val="000000"/>
                <w:sz w:val="16"/>
                <w:szCs w:val="16"/>
              </w:rPr>
              <w:t>8 (63%)</w:t>
            </w:r>
          </w:p>
        </w:tc>
      </w:tr>
      <w:tr w:rsidR="004D7FDA" w:rsidRPr="002309DA" w:rsidTr="004D7FDA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D7FDA" w:rsidRPr="000D35AB" w:rsidRDefault="004D7FDA" w:rsidP="004D7F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</w:pPr>
            <w:r w:rsidRPr="000D35AB"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  <w:t>Knee extensor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D7FDA" w:rsidRPr="000D35AB" w:rsidRDefault="004D7FDA" w:rsidP="004D7F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</w:pPr>
            <w:r w:rsidRPr="000D35AB"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  <w:t>248 (128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D7FDA" w:rsidRPr="000D35AB" w:rsidRDefault="004D7FDA" w:rsidP="004D7F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</w:pPr>
            <w:r w:rsidRPr="000D35AB"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  <w:t>-35 (-7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D7FDA" w:rsidRPr="000D35AB" w:rsidRDefault="004D7FDA" w:rsidP="004D7F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</w:pPr>
            <w:r w:rsidRPr="000D35AB">
              <w:rPr>
                <w:rFonts w:ascii="Calibri" w:hAnsi="Calibri" w:cs="Calibri"/>
                <w:b/>
                <w:color w:val="000000"/>
                <w:sz w:val="16"/>
                <w:szCs w:val="16"/>
              </w:rPr>
              <w:t>77 (83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D7FDA" w:rsidRPr="000D35AB" w:rsidRDefault="004D7FDA" w:rsidP="004D7F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</w:pPr>
            <w:r w:rsidRPr="000D35AB">
              <w:rPr>
                <w:rFonts w:ascii="Calibri" w:hAnsi="Calibri" w:cs="Calibri"/>
                <w:b/>
                <w:color w:val="000000"/>
                <w:sz w:val="16"/>
                <w:szCs w:val="16"/>
              </w:rPr>
              <w:t>0.24 (97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D7FDA" w:rsidRPr="000D35AB" w:rsidRDefault="004D7FDA" w:rsidP="004D7F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</w:pPr>
            <w:r w:rsidRPr="000D35AB"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  <w:t>-4 (11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D7FDA" w:rsidRPr="000D35AB" w:rsidRDefault="004D7FDA" w:rsidP="004D7F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</w:pPr>
            <w:r w:rsidRPr="000D35AB">
              <w:rPr>
                <w:rFonts w:ascii="Calibri" w:hAnsi="Calibri" w:cs="Calibri"/>
                <w:b/>
                <w:color w:val="000000"/>
                <w:sz w:val="16"/>
                <w:szCs w:val="16"/>
              </w:rPr>
              <w:t>528 (34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4D7FDA" w:rsidRPr="000D35AB" w:rsidRDefault="004D7FDA" w:rsidP="004D7F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</w:pPr>
            <w:r w:rsidRPr="000D35AB">
              <w:rPr>
                <w:rFonts w:ascii="Calibri" w:hAnsi="Calibri" w:cs="Calibri"/>
                <w:b/>
                <w:color w:val="000000"/>
                <w:sz w:val="16"/>
                <w:szCs w:val="16"/>
              </w:rPr>
              <w:t>159 (34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D7FDA" w:rsidRPr="000D35AB" w:rsidRDefault="004D7FDA" w:rsidP="004D7F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</w:pPr>
            <w:r w:rsidRPr="000D35AB">
              <w:rPr>
                <w:rFonts w:ascii="Calibri" w:hAnsi="Calibri" w:cs="Calibri"/>
                <w:b/>
                <w:color w:val="000000"/>
                <w:sz w:val="16"/>
                <w:szCs w:val="16"/>
              </w:rPr>
              <w:t>30 (49%)</w:t>
            </w:r>
          </w:p>
        </w:tc>
      </w:tr>
      <w:tr w:rsidR="004D7FDA" w:rsidRPr="002309DA" w:rsidTr="004D7FDA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4D7FDA" w:rsidRPr="000D35AB" w:rsidRDefault="004D7FDA" w:rsidP="004D7F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</w:pPr>
            <w:r w:rsidRPr="000D35AB"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  <w:t>Ankle dorsiflexor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4D7FDA" w:rsidRPr="000D35AB" w:rsidRDefault="004D7FDA" w:rsidP="004D7F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</w:pPr>
            <w:r w:rsidRPr="000D35AB"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  <w:t>32 (57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4D7FDA" w:rsidRPr="000D35AB" w:rsidRDefault="004D7FDA" w:rsidP="004D7F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</w:pPr>
            <w:r w:rsidRPr="000D35AB"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  <w:t>32 (11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4D7FDA" w:rsidRPr="000D35AB" w:rsidRDefault="004D7FDA" w:rsidP="004D7F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</w:pPr>
            <w:r w:rsidRPr="000D35AB">
              <w:rPr>
                <w:rFonts w:ascii="Calibri" w:hAnsi="Calibri" w:cs="Calibri"/>
                <w:b/>
                <w:color w:val="000000"/>
                <w:sz w:val="16"/>
                <w:szCs w:val="16"/>
              </w:rPr>
              <w:t>56 (81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4D7FDA" w:rsidRPr="000D35AB" w:rsidRDefault="004D7FDA" w:rsidP="004D7F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</w:pPr>
            <w:r w:rsidRPr="000D35AB">
              <w:rPr>
                <w:rFonts w:ascii="Calibri" w:hAnsi="Calibri" w:cs="Calibri"/>
                <w:b/>
                <w:color w:val="000000"/>
                <w:sz w:val="16"/>
                <w:szCs w:val="16"/>
              </w:rPr>
              <w:t>0.17 (62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4D7FDA" w:rsidRPr="000D35AB" w:rsidRDefault="004D7FDA" w:rsidP="004D7F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</w:pPr>
            <w:r w:rsidRPr="000D35AB"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  <w:t>-3 (29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4D7FDA" w:rsidRPr="000D35AB" w:rsidRDefault="004D7FDA" w:rsidP="004D7F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</w:pPr>
            <w:r w:rsidRPr="000D35AB">
              <w:rPr>
                <w:rFonts w:ascii="Calibri" w:hAnsi="Calibri" w:cs="Calibri"/>
                <w:b/>
                <w:color w:val="000000"/>
                <w:sz w:val="16"/>
                <w:szCs w:val="16"/>
              </w:rPr>
              <w:t>-66 (-13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:rsidR="004D7FDA" w:rsidRPr="000D35AB" w:rsidRDefault="004D7FDA" w:rsidP="004D7F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</w:pPr>
            <w:r w:rsidRPr="000D35AB">
              <w:rPr>
                <w:rFonts w:ascii="Calibri" w:hAnsi="Calibri" w:cs="Calibri"/>
                <w:b/>
                <w:color w:val="000000"/>
                <w:sz w:val="16"/>
                <w:szCs w:val="16"/>
              </w:rPr>
              <w:t>-20 (-13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4D7FDA" w:rsidRPr="000D35AB" w:rsidRDefault="004D7FDA" w:rsidP="004D7F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</w:pPr>
            <w:r w:rsidRPr="000D35AB">
              <w:rPr>
                <w:rFonts w:ascii="Calibri" w:hAnsi="Calibri" w:cs="Calibri"/>
                <w:b/>
                <w:color w:val="000000"/>
                <w:sz w:val="16"/>
                <w:szCs w:val="16"/>
              </w:rPr>
              <w:t>&lt;1 (-3%)</w:t>
            </w:r>
          </w:p>
        </w:tc>
      </w:tr>
      <w:tr w:rsidR="004D7FDA" w:rsidRPr="002309DA" w:rsidTr="004D7FDA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D7FDA" w:rsidRPr="000D35AB" w:rsidRDefault="004D7FDA" w:rsidP="004D7F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</w:pPr>
            <w:r w:rsidRPr="000D35AB"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  <w:t xml:space="preserve">Ankle </w:t>
            </w:r>
            <w:proofErr w:type="spellStart"/>
            <w:r w:rsidRPr="000D35AB"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  <w:t>plantarflexors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D7FDA" w:rsidRPr="000D35AB" w:rsidRDefault="004D7FDA" w:rsidP="004D7F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</w:pPr>
            <w:r w:rsidRPr="000D35AB"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  <w:t>138 (103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D7FDA" w:rsidRPr="000D35AB" w:rsidRDefault="004D7FDA" w:rsidP="004D7F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</w:pPr>
            <w:r w:rsidRPr="000D35AB"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  <w:t>-18 (-4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D7FDA" w:rsidRPr="000D35AB" w:rsidRDefault="004D7FDA" w:rsidP="004D7F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</w:pPr>
            <w:r w:rsidRPr="000D35AB">
              <w:rPr>
                <w:rFonts w:ascii="Calibri" w:hAnsi="Calibri" w:cs="Calibri"/>
                <w:b/>
                <w:color w:val="000000"/>
                <w:sz w:val="16"/>
                <w:szCs w:val="16"/>
              </w:rPr>
              <w:t>70 (143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D7FDA" w:rsidRPr="000D35AB" w:rsidRDefault="004D7FDA" w:rsidP="004D7F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</w:pPr>
            <w:r w:rsidRPr="000D35AB">
              <w:rPr>
                <w:rFonts w:ascii="Calibri" w:hAnsi="Calibri" w:cs="Calibri"/>
                <w:b/>
                <w:color w:val="000000"/>
                <w:sz w:val="16"/>
                <w:szCs w:val="16"/>
              </w:rPr>
              <w:t>0.24 (154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D7FDA" w:rsidRPr="000D35AB" w:rsidRDefault="004D7FDA" w:rsidP="004D7F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</w:pPr>
            <w:r w:rsidRPr="000D35AB"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  <w:t>-6 (-27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D7FDA" w:rsidRPr="000D35AB" w:rsidRDefault="004D7FDA" w:rsidP="004D7F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</w:pPr>
            <w:r w:rsidRPr="000D35AB">
              <w:rPr>
                <w:rFonts w:ascii="Calibri" w:hAnsi="Calibri" w:cs="Calibri"/>
                <w:b/>
                <w:color w:val="000000"/>
                <w:sz w:val="16"/>
                <w:szCs w:val="16"/>
              </w:rPr>
              <w:t>-501 (-2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4D7FDA" w:rsidRPr="000D35AB" w:rsidRDefault="004D7FDA" w:rsidP="004D7F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</w:pPr>
            <w:r w:rsidRPr="000D35AB">
              <w:rPr>
                <w:rFonts w:ascii="Calibri" w:hAnsi="Calibri" w:cs="Calibri"/>
                <w:b/>
                <w:color w:val="000000"/>
                <w:sz w:val="16"/>
                <w:szCs w:val="16"/>
              </w:rPr>
              <w:t>-150 (-2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D7FDA" w:rsidRPr="000D35AB" w:rsidRDefault="004D7FDA" w:rsidP="004D7F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</w:pPr>
            <w:r w:rsidRPr="000D35AB">
              <w:rPr>
                <w:rFonts w:ascii="Calibri" w:hAnsi="Calibri" w:cs="Calibri"/>
                <w:b/>
                <w:color w:val="000000"/>
                <w:sz w:val="16"/>
                <w:szCs w:val="16"/>
              </w:rPr>
              <w:t>-10 (-8%)</w:t>
            </w:r>
          </w:p>
        </w:tc>
      </w:tr>
    </w:tbl>
    <w:p w:rsidR="0056630D" w:rsidRDefault="0056630D">
      <w:bookmarkStart w:id="0" w:name="_GoBack"/>
      <w:bookmarkEnd w:id="0"/>
    </w:p>
    <w:sectPr w:rsidR="0056630D" w:rsidSect="004D7FDA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EwsTQzNLAwNLEwNTdW0lEKTi0uzszPAykwrAUAOgAmECwAAAA="/>
  </w:docVars>
  <w:rsids>
    <w:rsidRoot w:val="004D7FDA"/>
    <w:rsid w:val="00114299"/>
    <w:rsid w:val="003D035A"/>
    <w:rsid w:val="00441314"/>
    <w:rsid w:val="00481705"/>
    <w:rsid w:val="004D7FDA"/>
    <w:rsid w:val="0056630D"/>
    <w:rsid w:val="00985DB7"/>
    <w:rsid w:val="00D80ADB"/>
    <w:rsid w:val="00DC1D66"/>
    <w:rsid w:val="00EE3B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64AF633-43E6-43C4-974D-8037A587BE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D7FDA"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82</Words>
  <Characters>2179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es, James</dc:creator>
  <cp:keywords/>
  <dc:description/>
  <cp:lastModifiedBy>Charles, James</cp:lastModifiedBy>
  <cp:revision>1</cp:revision>
  <dcterms:created xsi:type="dcterms:W3CDTF">2019-09-27T09:20:00Z</dcterms:created>
  <dcterms:modified xsi:type="dcterms:W3CDTF">2019-09-27T09:20:00Z</dcterms:modified>
</cp:coreProperties>
</file>